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B6C" w:rsidRDefault="00A41325">
      <w:r>
        <w:t>Creating app:</w:t>
      </w:r>
    </w:p>
    <w:p w:rsidR="00A41325" w:rsidRDefault="00A41325">
      <w:proofErr w:type="spellStart"/>
      <w:proofErr w:type="gramStart"/>
      <w:r w:rsidRPr="00A41325">
        <w:t>npx</w:t>
      </w:r>
      <w:proofErr w:type="spellEnd"/>
      <w:proofErr w:type="gramEnd"/>
      <w:r w:rsidRPr="00A41325">
        <w:t xml:space="preserve"> create-next-app -e with-</w:t>
      </w:r>
      <w:proofErr w:type="spellStart"/>
      <w:r w:rsidRPr="00A41325">
        <w:t>tailwindcss</w:t>
      </w:r>
      <w:proofErr w:type="spellEnd"/>
      <w:r w:rsidRPr="00A41325">
        <w:t xml:space="preserve"> </w:t>
      </w:r>
      <w:proofErr w:type="spellStart"/>
      <w:r w:rsidRPr="00A41325">
        <w:t>instagram</w:t>
      </w:r>
      <w:proofErr w:type="spellEnd"/>
      <w:r w:rsidRPr="00A41325">
        <w:t>-next-tailwind</w:t>
      </w:r>
    </w:p>
    <w:p w:rsidR="00034686" w:rsidRDefault="00034686"/>
    <w:p w:rsidR="00034686" w:rsidRDefault="00034686">
      <w:r>
        <w:t>Starting app:</w:t>
      </w:r>
    </w:p>
    <w:p w:rsidR="00034686" w:rsidRDefault="00034686">
      <w:r>
        <w:t>In development</w:t>
      </w:r>
    </w:p>
    <w:p w:rsidR="00034686" w:rsidRDefault="00034686">
      <w:r>
        <w:t xml:space="preserve">Yarn </w:t>
      </w:r>
      <w:proofErr w:type="spellStart"/>
      <w:r>
        <w:t>dev</w:t>
      </w:r>
      <w:proofErr w:type="spellEnd"/>
      <w:r>
        <w:t xml:space="preserve"> or </w:t>
      </w:r>
      <w:proofErr w:type="spellStart"/>
      <w:r>
        <w:t>npm</w:t>
      </w:r>
      <w:proofErr w:type="spellEnd"/>
      <w:r>
        <w:t xml:space="preserve"> run </w:t>
      </w:r>
      <w:proofErr w:type="spellStart"/>
      <w:r>
        <w:t>dev</w:t>
      </w:r>
      <w:proofErr w:type="spellEnd"/>
    </w:p>
    <w:p w:rsidR="00034686" w:rsidRDefault="00034686">
      <w:r>
        <w:t>Main</w:t>
      </w:r>
    </w:p>
    <w:p w:rsidR="00034686" w:rsidRDefault="00034686">
      <w:r>
        <w:t xml:space="preserve">Yarn start or </w:t>
      </w:r>
      <w:proofErr w:type="spellStart"/>
      <w:r>
        <w:t>npm</w:t>
      </w:r>
      <w:proofErr w:type="spellEnd"/>
      <w:r>
        <w:t xml:space="preserve"> run start</w:t>
      </w:r>
    </w:p>
    <w:p w:rsidR="0002268E" w:rsidRPr="001E501F" w:rsidRDefault="0002268E">
      <w:pPr>
        <w:rPr>
          <w:sz w:val="28"/>
          <w:szCs w:val="28"/>
        </w:rPr>
      </w:pPr>
    </w:p>
    <w:p w:rsidR="0002268E" w:rsidRPr="001E501F" w:rsidRDefault="0002268E">
      <w:pPr>
        <w:rPr>
          <w:sz w:val="28"/>
          <w:szCs w:val="28"/>
        </w:rPr>
      </w:pPr>
      <w:r w:rsidRPr="001E501F">
        <w:rPr>
          <w:sz w:val="28"/>
          <w:szCs w:val="28"/>
        </w:rPr>
        <w:t>Dependencies:</w:t>
      </w:r>
    </w:p>
    <w:p w:rsidR="0002268E" w:rsidRDefault="0002268E">
      <w:r>
        <w:t>Yarn add faker (to get fake data for stories)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yarn</w:t>
      </w:r>
      <w:proofErr w:type="gramEnd"/>
      <w:r>
        <w:rPr>
          <w:rFonts w:ascii="Consolas" w:hAnsi="Consolas"/>
          <w:color w:val="24292F"/>
        </w:rPr>
        <w:t xml:space="preserve"> add @</w:t>
      </w:r>
      <w:proofErr w:type="spellStart"/>
      <w:r>
        <w:rPr>
          <w:rFonts w:ascii="Consolas" w:hAnsi="Consolas"/>
          <w:color w:val="24292F"/>
        </w:rPr>
        <w:t>tailwindcss</w:t>
      </w:r>
      <w:proofErr w:type="spellEnd"/>
      <w:r>
        <w:rPr>
          <w:rFonts w:ascii="Consolas" w:hAnsi="Consolas"/>
          <w:color w:val="24292F"/>
        </w:rPr>
        <w:t>/forms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02268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gramStart"/>
      <w:r>
        <w:rPr>
          <w:rFonts w:ascii="Consolas" w:eastAsia="Times New Roman" w:hAnsi="Consolas" w:cs="Courier New"/>
          <w:color w:val="24292F"/>
          <w:sz w:val="20"/>
          <w:szCs w:val="20"/>
        </w:rPr>
        <w:t>yarn</w:t>
      </w:r>
      <w:proofErr w:type="gramEnd"/>
      <w:r>
        <w:rPr>
          <w:rFonts w:ascii="Consolas" w:eastAsia="Times New Roman" w:hAnsi="Consolas" w:cs="Courier New"/>
          <w:color w:val="24292F"/>
          <w:sz w:val="20"/>
          <w:szCs w:val="20"/>
        </w:rPr>
        <w:t xml:space="preserve"> add</w:t>
      </w:r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@</w:t>
      </w:r>
      <w:proofErr w:type="spell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heroicons</w:t>
      </w:r>
      <w:proofErr w:type="spell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/react</w:t>
      </w: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23596" w:rsidRDefault="00B23596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  <w:proofErr w:type="gramStart"/>
      <w:r>
        <w:rPr>
          <w:rFonts w:ascii="Consolas" w:hAnsi="Consolas"/>
          <w:sz w:val="21"/>
          <w:szCs w:val="21"/>
          <w:shd w:val="clear" w:color="auto" w:fill="DBFFDB"/>
        </w:rPr>
        <w:t>yarn</w:t>
      </w:r>
      <w:proofErr w:type="gramEnd"/>
      <w:r>
        <w:rPr>
          <w:rFonts w:ascii="Consolas" w:hAnsi="Consolas"/>
          <w:sz w:val="21"/>
          <w:szCs w:val="21"/>
          <w:shd w:val="clear" w:color="auto" w:fill="DBFFDB"/>
        </w:rPr>
        <w:t xml:space="preserve"> add </w:t>
      </w:r>
      <w:proofErr w:type="spellStart"/>
      <w:r>
        <w:rPr>
          <w:rFonts w:ascii="Consolas" w:hAnsi="Consolas"/>
          <w:sz w:val="21"/>
          <w:szCs w:val="21"/>
          <w:shd w:val="clear" w:color="auto" w:fill="DBFFDB"/>
        </w:rPr>
        <w:t>tailwind</w:t>
      </w:r>
      <w:r w:rsidR="009B3E71">
        <w:rPr>
          <w:rFonts w:ascii="Consolas" w:hAnsi="Consolas"/>
          <w:sz w:val="21"/>
          <w:szCs w:val="21"/>
          <w:shd w:val="clear" w:color="auto" w:fill="DBFFDB"/>
        </w:rPr>
        <w:t>oo</w:t>
      </w:r>
      <w:proofErr w:type="spellEnd"/>
      <w:r>
        <w:rPr>
          <w:rFonts w:ascii="Consolas" w:hAnsi="Consolas"/>
          <w:sz w:val="21"/>
          <w:szCs w:val="21"/>
          <w:shd w:val="clear" w:color="auto" w:fill="DBFFDB"/>
        </w:rPr>
        <w:t>-scrollbar</w:t>
      </w:r>
    </w:p>
    <w:p w:rsidR="00BA76FE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/>
          <w:sz w:val="21"/>
          <w:szCs w:val="21"/>
          <w:shd w:val="clear" w:color="auto" w:fill="DBFFDB"/>
        </w:rPr>
      </w:pPr>
    </w:p>
    <w:p w:rsidR="00BA76FE" w:rsidRPr="007331FA" w:rsidRDefault="00BA76FE" w:rsidP="00022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gramStart"/>
      <w:r>
        <w:rPr>
          <w:rFonts w:ascii="Consolas" w:hAnsi="Consolas"/>
          <w:sz w:val="21"/>
          <w:szCs w:val="21"/>
          <w:shd w:val="clear" w:color="auto" w:fill="DBFFDB"/>
        </w:rPr>
        <w:t>yarn</w:t>
      </w:r>
      <w:proofErr w:type="gramEnd"/>
      <w:r>
        <w:rPr>
          <w:rFonts w:ascii="Consolas" w:hAnsi="Consolas"/>
          <w:sz w:val="21"/>
          <w:szCs w:val="21"/>
          <w:shd w:val="clear" w:color="auto" w:fill="DBFFDB"/>
        </w:rPr>
        <w:t xml:space="preserve"> add</w:t>
      </w:r>
      <w:r>
        <w:rPr>
          <w:rFonts w:ascii="Consolas" w:hAnsi="Consolas"/>
          <w:sz w:val="21"/>
          <w:szCs w:val="21"/>
          <w:shd w:val="clear" w:color="auto" w:fill="DBFFDB"/>
        </w:rPr>
        <w:t> tailwind-scrollbar-hide</w:t>
      </w:r>
    </w:p>
    <w:p w:rsidR="0002268E" w:rsidRDefault="0002268E" w:rsidP="0002268E">
      <w:pPr>
        <w:pStyle w:val="HTMLPreformatted"/>
        <w:rPr>
          <w:rFonts w:ascii="Consolas" w:hAnsi="Consolas"/>
          <w:color w:val="24292F"/>
        </w:rPr>
      </w:pPr>
    </w:p>
    <w:p w:rsidR="0002268E" w:rsidRDefault="00491B73">
      <w:pP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</w:pPr>
      <w:proofErr w:type="gramStart"/>
      <w:r>
        <w:rPr>
          <w:rStyle w:val="token"/>
          <w:rFonts w:ascii="Consolas" w:hAnsi="Consolas"/>
          <w:color w:val="DCDCAA"/>
          <w:sz w:val="23"/>
          <w:szCs w:val="23"/>
          <w:shd w:val="clear" w:color="auto" w:fill="1E1E1E"/>
        </w:rPr>
        <w:t>yarn</w:t>
      </w:r>
      <w:proofErr w:type="gramEnd"/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 xml:space="preserve"> </w:t>
      </w:r>
      <w:r>
        <w:rPr>
          <w:rStyle w:val="token"/>
          <w:rFonts w:ascii="Consolas" w:hAnsi="Consolas"/>
          <w:color w:val="DCDCAA"/>
          <w:sz w:val="23"/>
          <w:szCs w:val="23"/>
          <w:shd w:val="clear" w:color="auto" w:fill="1E1E1E"/>
        </w:rPr>
        <w:t>add</w:t>
      </w:r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 xml:space="preserve"> </w:t>
      </w:r>
      <w:proofErr w:type="spellStart"/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>next-auth@beta</w:t>
      </w:r>
      <w:proofErr w:type="spellEnd"/>
    </w:p>
    <w:p w:rsidR="00491B73" w:rsidRDefault="00491B73">
      <w:proofErr w:type="gramStart"/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>yarn</w:t>
      </w:r>
      <w:proofErr w:type="gramEnd"/>
      <w:r>
        <w:rPr>
          <w:rStyle w:val="token"/>
          <w:rFonts w:ascii="Consolas" w:hAnsi="Consolas"/>
          <w:color w:val="9CDCFE"/>
          <w:sz w:val="23"/>
          <w:szCs w:val="23"/>
          <w:shd w:val="clear" w:color="auto" w:fill="1E1E1E"/>
        </w:rPr>
        <w:t xml:space="preserve"> add firebase</w:t>
      </w:r>
    </w:p>
    <w:p w:rsidR="0002268E" w:rsidRDefault="0002268E"/>
    <w:p w:rsidR="007E366D" w:rsidRDefault="007E366D"/>
    <w:p w:rsidR="007E366D" w:rsidRDefault="007E366D"/>
    <w:p w:rsidR="007E366D" w:rsidRDefault="007E366D">
      <w:r>
        <w:t>Changing Head: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7E366D" w:rsidRDefault="007E366D"/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flex flex-col items-center justify-center min-h-screen py-2"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spellStart"/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proofErr w:type="spellEnd"/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/favicon.ico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s the </w:t>
      </w:r>
      <w:proofErr w:type="spellStart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proofErr w:type="spellEnd"/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Default="007E366D"/>
    <w:p w:rsidR="005E5DBE" w:rsidRDefault="005E5DBE"/>
    <w:p w:rsidR="005E5DBE" w:rsidRDefault="005E5DBE">
      <w:r>
        <w:t>next</w:t>
      </w:r>
      <w:r w:rsidR="008E04F6">
        <w:t>.</w:t>
      </w:r>
      <w:r>
        <w:t>config.js:</w:t>
      </w:r>
    </w:p>
    <w:p w:rsidR="005E5DBE" w:rsidRDefault="00D1307D">
      <w:r>
        <w:t>Server for middle ground</w:t>
      </w:r>
    </w:p>
    <w:p w:rsidR="007F26F3" w:rsidRDefault="007F26F3"/>
    <w:p w:rsidR="007F26F3" w:rsidRDefault="007F26F3">
      <w:r>
        <w:t>Tailwind:</w:t>
      </w:r>
    </w:p>
    <w:p w:rsidR="007F26F3" w:rsidRDefault="007F26F3">
      <w:r>
        <w:t>Inline styling for responsiveness</w:t>
      </w:r>
    </w:p>
    <w:p w:rsidR="007F26F3" w:rsidRDefault="007F26F3">
      <w:r>
        <w:t>In tailwind, it is always mobile first</w:t>
      </w:r>
    </w:p>
    <w:p w:rsidR="007F26F3" w:rsidRDefault="007F26F3"/>
    <w:p w:rsidR="007F26F3" w:rsidRDefault="007F26F3">
      <w:r>
        <w:t>Example:</w:t>
      </w:r>
    </w:p>
    <w:p w:rsidR="007F26F3" w:rsidRDefault="007F26F3">
      <w:r>
        <w:t>We made first image hidden by default (keeping mobile in mind), it will only visible in larger screen</w:t>
      </w:r>
    </w:p>
    <w:p w:rsidR="007F26F3" w:rsidRDefault="007F26F3">
      <w:r>
        <w:t xml:space="preserve">Second div visible on small screen and hidden on </w:t>
      </w:r>
      <w:proofErr w:type="spellStart"/>
      <w:r>
        <w:t>lg</w:t>
      </w:r>
      <w:proofErr w:type="spellEnd"/>
      <w:r>
        <w:t xml:space="preserve"> screen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lex justify-between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-white max-w-6xl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Lef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relative hidden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gram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:inline</w:t>
      </w:r>
      <w:proofErr w:type="gram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-grid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h-24 w-24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ocw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relative w-10 h-10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gram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:hidden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lex-shrink-0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jjm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  </w:t>
      </w:r>
      <w:proofErr w:type="spellStart"/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Middle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Righ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Default="007F26F3"/>
    <w:p w:rsidR="007F26F3" w:rsidRDefault="00CB21B7">
      <w:r>
        <w:t>Tailwind Icon:</w:t>
      </w:r>
    </w:p>
    <w:p w:rsidR="00CB21B7" w:rsidRDefault="00CB21B7">
      <w:r>
        <w:t>heroIcons.com</w:t>
      </w:r>
    </w:p>
    <w:p w:rsidR="007331FA" w:rsidRPr="007331FA" w:rsidRDefault="007331FA" w:rsidP="007331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spellStart"/>
      <w:proofErr w:type="gram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npm</w:t>
      </w:r>
      <w:proofErr w:type="spellEnd"/>
      <w:proofErr w:type="gram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install @</w:t>
      </w:r>
      <w:proofErr w:type="spell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heroicons</w:t>
      </w:r>
      <w:proofErr w:type="spell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/react</w:t>
      </w:r>
    </w:p>
    <w:p w:rsidR="007331FA" w:rsidRDefault="007331FA"/>
    <w:p w:rsidR="003C2AB8" w:rsidRDefault="003C2AB8">
      <w:r>
        <w:t>To use input field and forms:</w:t>
      </w:r>
    </w:p>
    <w:p w:rsidR="00B31617" w:rsidRDefault="003C2AB8" w:rsidP="003C2AB8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yarn</w:t>
      </w:r>
      <w:proofErr w:type="gramEnd"/>
      <w:r>
        <w:rPr>
          <w:rFonts w:ascii="Consolas" w:hAnsi="Consolas"/>
          <w:color w:val="24292F"/>
        </w:rPr>
        <w:t xml:space="preserve"> add @</w:t>
      </w:r>
      <w:proofErr w:type="spellStart"/>
      <w:r>
        <w:rPr>
          <w:rFonts w:ascii="Consolas" w:hAnsi="Consolas"/>
          <w:color w:val="24292F"/>
        </w:rPr>
        <w:t>tailwindcss</w:t>
      </w:r>
      <w:proofErr w:type="spellEnd"/>
      <w:r>
        <w:rPr>
          <w:rFonts w:ascii="Consolas" w:hAnsi="Consolas"/>
          <w:color w:val="24292F"/>
        </w:rPr>
        <w:t>/forms</w:t>
      </w: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then</w:t>
      </w:r>
      <w:proofErr w:type="gramEnd"/>
      <w:r>
        <w:rPr>
          <w:rFonts w:ascii="Consolas" w:hAnsi="Consolas"/>
          <w:color w:val="24292F"/>
        </w:rPr>
        <w:t xml:space="preserve"> update plugins in tailwindcss.config.js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mode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it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urg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pages/**/*.{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s,ts,jsx,tsx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components/**/*.{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s,ts,jsx,tsx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darkMode</w:t>
      </w:r>
      <w:proofErr w:type="spellEnd"/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6A9955"/>
          <w:sz w:val="21"/>
          <w:szCs w:val="21"/>
        </w:rPr>
        <w:t>// or 'media' or 'class'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variants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lugins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tailwindcss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/forms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1617" w:rsidRPr="00D94E2B" w:rsidRDefault="00B31617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</w:p>
    <w:p w:rsidR="00B110F6" w:rsidRPr="00D94E2B" w:rsidRDefault="00B110F6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  <w:r w:rsidRPr="00D94E2B">
        <w:rPr>
          <w:rFonts w:ascii="Consolas" w:hAnsi="Consolas"/>
          <w:color w:val="24292F"/>
          <w:sz w:val="28"/>
          <w:szCs w:val="28"/>
        </w:rPr>
        <w:t>Custom Classes in tailwind: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e styles folder in root, and then create globals.css file in it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 xml:space="preserve">Creating </w:t>
      </w:r>
      <w:proofErr w:type="spellStart"/>
      <w:r>
        <w:rPr>
          <w:rFonts w:ascii="Consolas" w:hAnsi="Consolas"/>
          <w:color w:val="24292F"/>
        </w:rPr>
        <w:t>navBtn</w:t>
      </w:r>
      <w:proofErr w:type="spellEnd"/>
      <w:r>
        <w:rPr>
          <w:rFonts w:ascii="Consolas" w:hAnsi="Consolas"/>
          <w:color w:val="24292F"/>
        </w:rPr>
        <w:t xml:space="preserve"> class</w:t>
      </w:r>
    </w:p>
    <w:p w:rsidR="00B110F6" w:rsidRPr="00B110F6" w:rsidRDefault="00B110F6" w:rsidP="00B110F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24292F"/>
        </w:rPr>
        <w:br/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ase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utilitie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lay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navBtn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idde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-6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inline-flex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ursor-pointer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ov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scale-125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transition-all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duration-150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ease-out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pdate _app.js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gramStart"/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styles/globals.css'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110F6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2577AA" w:rsidRDefault="002577AA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sing Custom Class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flex items-center justify-end space-x-4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navBtn</w:t>
      </w:r>
      <w:proofErr w:type="spell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Menu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h-6 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md</w:t>
      </w:r>
      <w:proofErr w:type="gram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:hidden</w:t>
      </w:r>
      <w:proofErr w:type="spellEnd"/>
      <w:proofErr w:type="gram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ursor-pointer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PaperAirplane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navBtn</w:t>
      </w:r>
      <w:proofErr w:type="spell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3C2AB8" w:rsidRDefault="003C2AB8"/>
    <w:p w:rsidR="00F810E4" w:rsidRDefault="00F810E4">
      <w:pPr>
        <w:rPr>
          <w:sz w:val="28"/>
          <w:szCs w:val="28"/>
        </w:rPr>
      </w:pPr>
      <w:r>
        <w:t xml:space="preserve"> </w:t>
      </w:r>
      <w:r>
        <w:rPr>
          <w:sz w:val="28"/>
          <w:szCs w:val="28"/>
        </w:rPr>
        <w:t>Getting Fake Data from faker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faker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E9178"/>
          <w:sz w:val="21"/>
          <w:szCs w:val="21"/>
        </w:rPr>
        <w:t>'./Story'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10E4" w:rsidRPr="00F810E4" w:rsidRDefault="00F810E4" w:rsidP="00F810E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6A9955"/>
          <w:sz w:val="21"/>
          <w:szCs w:val="21"/>
        </w:rPr>
        <w:t>//here suggestions is dictionary of fake data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]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...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faker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helper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contextualCard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)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etSuggestions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}, []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4FC1FF"/>
          <w:sz w:val="21"/>
          <w:szCs w:val="21"/>
        </w:rPr>
        <w:t>suggestions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10E4">
        <w:rPr>
          <w:rFonts w:ascii="Consolas" w:eastAsia="Times New Roman" w:hAnsi="Consolas" w:cs="Times New Roman"/>
          <w:color w:val="4EC9B0"/>
          <w:sz w:val="21"/>
          <w:szCs w:val="21"/>
        </w:rPr>
        <w:t>Story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proofErr w:type="spellEnd"/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spellEnd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profile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10E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        ))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10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10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10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810E4">
        <w:rPr>
          <w:rFonts w:ascii="Consolas" w:eastAsia="Times New Roman" w:hAnsi="Consolas" w:cs="Times New Roman"/>
          <w:color w:val="DCDCAA"/>
          <w:sz w:val="21"/>
          <w:szCs w:val="21"/>
        </w:rPr>
        <w:t>Stories</w:t>
      </w:r>
    </w:p>
    <w:p w:rsidR="00F810E4" w:rsidRPr="00F810E4" w:rsidRDefault="00F810E4" w:rsidP="00F810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10E4" w:rsidRDefault="00F810E4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</w:p>
    <w:p w:rsidR="00914EEA" w:rsidRDefault="00914EEA">
      <w:pPr>
        <w:rPr>
          <w:sz w:val="28"/>
          <w:szCs w:val="28"/>
        </w:rPr>
      </w:pPr>
      <w:r>
        <w:rPr>
          <w:sz w:val="28"/>
          <w:szCs w:val="28"/>
        </w:rPr>
        <w:t>To Use pixels or specific value in tailwind</w:t>
      </w:r>
    </w:p>
    <w:p w:rsidR="00914EEA" w:rsidRPr="00914EEA" w:rsidRDefault="00914EEA" w:rsidP="00914E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14EE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End"/>
      <w:r w:rsidRPr="00914EE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14EEA">
        <w:rPr>
          <w:rFonts w:ascii="Consolas" w:eastAsia="Times New Roman" w:hAnsi="Consolas" w:cs="Times New Roman"/>
          <w:color w:val="CE9178"/>
          <w:sz w:val="21"/>
          <w:szCs w:val="21"/>
        </w:rPr>
        <w:t>"h-14 w-14 rounded-full p-[1.5px]</w:t>
      </w:r>
    </w:p>
    <w:p w:rsidR="00914EEA" w:rsidRDefault="00914EEA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</w:p>
    <w:p w:rsidR="009B3E71" w:rsidRDefault="009B3E71">
      <w:pPr>
        <w:rPr>
          <w:sz w:val="28"/>
          <w:szCs w:val="28"/>
        </w:rPr>
      </w:pPr>
      <w:r>
        <w:rPr>
          <w:sz w:val="28"/>
          <w:szCs w:val="28"/>
        </w:rPr>
        <w:t>NEXT AUTH:</w:t>
      </w:r>
    </w:p>
    <w:p w:rsidR="003E0718" w:rsidRPr="003E0718" w:rsidRDefault="003E0718" w:rsidP="003E071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3E0718">
        <w:rPr>
          <w:sz w:val="28"/>
          <w:szCs w:val="28"/>
        </w:rPr>
        <w:t xml:space="preserve">Under </w:t>
      </w:r>
      <w:proofErr w:type="spellStart"/>
      <w:r w:rsidRPr="003E0718">
        <w:rPr>
          <w:sz w:val="28"/>
          <w:szCs w:val="28"/>
        </w:rPr>
        <w:t>Api</w:t>
      </w:r>
      <w:proofErr w:type="spellEnd"/>
      <w:r w:rsidRPr="003E0718">
        <w:rPr>
          <w:sz w:val="28"/>
          <w:szCs w:val="28"/>
        </w:rPr>
        <w:t xml:space="preserve"> folder:</w:t>
      </w:r>
    </w:p>
    <w:p w:rsidR="003E0718" w:rsidRDefault="003E0718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Create </w:t>
      </w:r>
      <w:proofErr w:type="spellStart"/>
      <w:r>
        <w:rPr>
          <w:sz w:val="28"/>
          <w:szCs w:val="28"/>
        </w:rPr>
        <w:t>auth</w:t>
      </w:r>
      <w:proofErr w:type="spellEnd"/>
      <w:r>
        <w:rPr>
          <w:sz w:val="28"/>
          <w:szCs w:val="28"/>
        </w:rPr>
        <w:t xml:space="preserve"> folder and create […nextauth.js] file: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NextAuth</w:t>
      </w:r>
      <w:proofErr w:type="spell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"next-</w:t>
      </w:r>
      <w:proofErr w:type="spellStart"/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GoogleProvider</w:t>
      </w:r>
      <w:proofErr w:type="spell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"next-</w:t>
      </w:r>
      <w:proofErr w:type="spellStart"/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/providers/</w:t>
      </w:r>
      <w:proofErr w:type="spellStart"/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google</w:t>
      </w:r>
      <w:proofErr w:type="spellEnd"/>
      <w:r w:rsidRPr="003E071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E0718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E0718">
        <w:rPr>
          <w:rFonts w:ascii="Consolas" w:eastAsia="Times New Roman" w:hAnsi="Consolas" w:cs="Times New Roman"/>
          <w:color w:val="DCDCAA"/>
          <w:sz w:val="21"/>
          <w:szCs w:val="21"/>
        </w:rPr>
        <w:t>NextAuth</w:t>
      </w:r>
      <w:proofErr w:type="spell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E0718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3E0718">
        <w:rPr>
          <w:rFonts w:ascii="Consolas" w:eastAsia="Times New Roman" w:hAnsi="Consolas" w:cs="Times New Roman"/>
          <w:color w:val="6A9955"/>
          <w:sz w:val="21"/>
          <w:szCs w:val="21"/>
        </w:rPr>
        <w:t>Configure</w:t>
      </w:r>
      <w:proofErr w:type="gramEnd"/>
      <w:r w:rsidRPr="003E071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ne or more authentication providers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providers</w:t>
      </w:r>
      <w:proofErr w:type="gramEnd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E0718">
        <w:rPr>
          <w:rFonts w:ascii="Consolas" w:eastAsia="Times New Roman" w:hAnsi="Consolas" w:cs="Times New Roman"/>
          <w:color w:val="DCDCAA"/>
          <w:sz w:val="21"/>
          <w:szCs w:val="21"/>
        </w:rPr>
        <w:t>GoogleProvider</w:t>
      </w:r>
      <w:proofErr w:type="spell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clientId</w:t>
      </w:r>
      <w:proofErr w:type="spellEnd"/>
      <w:proofErr w:type="gramEnd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4FC1FF"/>
          <w:sz w:val="21"/>
          <w:szCs w:val="21"/>
        </w:rPr>
        <w:t>GOOGLE_CLIENT_ID</w:t>
      </w:r>
      <w:proofErr w:type="spell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clientSecret</w:t>
      </w:r>
      <w:proofErr w:type="spellEnd"/>
      <w:proofErr w:type="gramEnd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E0718">
        <w:rPr>
          <w:rFonts w:ascii="Consolas" w:eastAsia="Times New Roman" w:hAnsi="Consolas" w:cs="Times New Roman"/>
          <w:color w:val="4FC1FF"/>
          <w:sz w:val="21"/>
          <w:szCs w:val="21"/>
        </w:rPr>
        <w:t>GOOGLE_CLIENT_SECRET</w:t>
      </w:r>
      <w:proofErr w:type="spellEnd"/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    })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E0718">
        <w:rPr>
          <w:rFonts w:ascii="Consolas" w:eastAsia="Times New Roman" w:hAnsi="Consolas" w:cs="Times New Roman"/>
          <w:color w:val="6A9955"/>
          <w:sz w:val="21"/>
          <w:szCs w:val="21"/>
        </w:rPr>
        <w:t>// ...add more providers here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:rsidR="003E0718" w:rsidRPr="003E0718" w:rsidRDefault="003E0718" w:rsidP="003E07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0718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E0718" w:rsidRDefault="003E0718">
      <w:pPr>
        <w:rPr>
          <w:sz w:val="28"/>
          <w:szCs w:val="28"/>
        </w:rPr>
      </w:pPr>
    </w:p>
    <w:p w:rsidR="009B3E71" w:rsidRDefault="009B3E71">
      <w:pPr>
        <w:rPr>
          <w:sz w:val="24"/>
          <w:szCs w:val="24"/>
        </w:rPr>
      </w:pPr>
      <w:r>
        <w:rPr>
          <w:sz w:val="24"/>
          <w:szCs w:val="24"/>
        </w:rPr>
        <w:t>Firebase.js file at root: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Import the functions you need from the SDKs you need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initializeApp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getApp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getApps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firebase/app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getStorage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'firebase/storage'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TODO: Add SDKs for Firebase products that you want to use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https://firebase.google.com/docs/web/setup#available-libraries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Your</w:t>
      </w:r>
      <w:proofErr w:type="gramEnd"/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 xml:space="preserve"> web app's Firebase configuration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AIzaSyDv_izhE9oWcdFQ4qjo9u9uXaXepyIJGC8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instagram-4bfb7.firebaseapp.com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instagram-4bfb7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instagram-4bfb7.appspot.com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1088998849319"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CE9178"/>
          <w:sz w:val="21"/>
          <w:szCs w:val="21"/>
        </w:rPr>
        <w:t>"1:1088998849319:web:7cc26389f0dc3a6a428702"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3E71">
        <w:rPr>
          <w:rFonts w:ascii="Consolas" w:eastAsia="Times New Roman" w:hAnsi="Consolas" w:cs="Times New Roman"/>
          <w:color w:val="6A9955"/>
          <w:sz w:val="21"/>
          <w:szCs w:val="21"/>
        </w:rPr>
        <w:t>// Initialize Firebase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!</w:t>
      </w:r>
      <w:proofErr w:type="spellStart"/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Apps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9B3E7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proofErr w:type="spellStart"/>
      <w:proofErr w:type="gramStart"/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: </w:t>
      </w:r>
      <w:proofErr w:type="spellStart"/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App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Firestore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B3E7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B3E71">
        <w:rPr>
          <w:rFonts w:ascii="Consolas" w:eastAsia="Times New Roman" w:hAnsi="Consolas" w:cs="Times New Roman"/>
          <w:color w:val="DCDCAA"/>
          <w:sz w:val="21"/>
          <w:szCs w:val="21"/>
        </w:rPr>
        <w:t>getStorage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3E71" w:rsidRPr="009B3E71" w:rsidRDefault="009B3E71" w:rsidP="009B3E7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3E7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B3E71">
        <w:rPr>
          <w:rFonts w:ascii="Consolas" w:eastAsia="Times New Roman" w:hAnsi="Consolas" w:cs="Times New Roman"/>
          <w:color w:val="4FC1FF"/>
          <w:sz w:val="21"/>
          <w:szCs w:val="21"/>
        </w:rPr>
        <w:t>storage</w:t>
      </w:r>
      <w:r w:rsidRPr="009B3E7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:rsidR="009B3E71" w:rsidRDefault="009B3E71">
      <w:pPr>
        <w:rPr>
          <w:sz w:val="24"/>
          <w:szCs w:val="24"/>
        </w:rPr>
      </w:pPr>
    </w:p>
    <w:p w:rsidR="0025536D" w:rsidRDefault="0025536D">
      <w:pPr>
        <w:rPr>
          <w:sz w:val="24"/>
          <w:szCs w:val="24"/>
        </w:rPr>
      </w:pPr>
      <w:r>
        <w:rPr>
          <w:sz w:val="24"/>
          <w:szCs w:val="24"/>
        </w:rPr>
        <w:t xml:space="preserve">Then go to firebase, setup app, then go to authentication, select </w:t>
      </w:r>
      <w:proofErr w:type="spellStart"/>
      <w:r>
        <w:rPr>
          <w:sz w:val="24"/>
          <w:szCs w:val="24"/>
        </w:rPr>
        <w:t>google</w:t>
      </w:r>
      <w:proofErr w:type="spellEnd"/>
      <w:r>
        <w:rPr>
          <w:sz w:val="24"/>
          <w:szCs w:val="24"/>
        </w:rPr>
        <w:t>, enable it, write email, and then save</w:t>
      </w:r>
    </w:p>
    <w:p w:rsidR="0025536D" w:rsidRDefault="0025536D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Now to use client id and client secret in next </w:t>
      </w:r>
      <w:proofErr w:type="spellStart"/>
      <w:r>
        <w:rPr>
          <w:sz w:val="24"/>
          <w:szCs w:val="24"/>
        </w:rPr>
        <w:t>auth</w:t>
      </w:r>
      <w:proofErr w:type="spellEnd"/>
      <w:r>
        <w:rPr>
          <w:sz w:val="24"/>
          <w:szCs w:val="24"/>
        </w:rPr>
        <w:t xml:space="preserve">, click on web </w:t>
      </w:r>
      <w:proofErr w:type="spellStart"/>
      <w:r>
        <w:rPr>
          <w:sz w:val="24"/>
          <w:szCs w:val="24"/>
        </w:rPr>
        <w:t>sdk</w:t>
      </w:r>
      <w:proofErr w:type="spellEnd"/>
      <w:r>
        <w:rPr>
          <w:sz w:val="24"/>
          <w:szCs w:val="24"/>
        </w:rPr>
        <w:t xml:space="preserve"> configuration after writing email on </w:t>
      </w:r>
      <w:proofErr w:type="spellStart"/>
      <w:r>
        <w:rPr>
          <w:sz w:val="24"/>
          <w:szCs w:val="24"/>
        </w:rPr>
        <w:t>google</w:t>
      </w:r>
      <w:proofErr w:type="spellEnd"/>
      <w:r>
        <w:rPr>
          <w:sz w:val="24"/>
          <w:szCs w:val="24"/>
        </w:rPr>
        <w:t xml:space="preserve"> provide on firebase and copy values from their</w:t>
      </w:r>
    </w:p>
    <w:p w:rsidR="00C973A0" w:rsidRDefault="00C973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12631D" wp14:editId="6A6A61FE">
            <wp:extent cx="5943600" cy="46843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4148" w:rsidRDefault="00154148">
      <w:pPr>
        <w:rPr>
          <w:sz w:val="24"/>
          <w:szCs w:val="24"/>
        </w:rPr>
      </w:pPr>
      <w:r>
        <w:rPr>
          <w:sz w:val="24"/>
          <w:szCs w:val="24"/>
        </w:rPr>
        <w:t>Now create .</w:t>
      </w:r>
      <w:proofErr w:type="spellStart"/>
      <w:r>
        <w:rPr>
          <w:sz w:val="24"/>
          <w:szCs w:val="24"/>
        </w:rPr>
        <w:t>env.local</w:t>
      </w:r>
      <w:proofErr w:type="spellEnd"/>
      <w:r>
        <w:rPr>
          <w:sz w:val="24"/>
          <w:szCs w:val="24"/>
        </w:rPr>
        <w:t xml:space="preserve"> file at root and pass client id and secret and </w:t>
      </w:r>
      <w:proofErr w:type="spellStart"/>
      <w:r>
        <w:rPr>
          <w:sz w:val="24"/>
          <w:szCs w:val="24"/>
        </w:rPr>
        <w:t>auth</w:t>
      </w:r>
      <w:proofErr w:type="spellEnd"/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url</w:t>
      </w:r>
      <w:proofErr w:type="spellEnd"/>
      <w:proofErr w:type="gramEnd"/>
    </w:p>
    <w:p w:rsidR="00154148" w:rsidRPr="009B3E71" w:rsidRDefault="00154148" w:rsidP="00154148">
      <w:pPr>
        <w:rPr>
          <w:sz w:val="24"/>
          <w:szCs w:val="24"/>
        </w:rPr>
      </w:pPr>
      <w:bookmarkStart w:id="0" w:name="_GoBack"/>
      <w:r>
        <w:rPr>
          <w:noProof/>
        </w:rPr>
        <w:drawing>
          <wp:inline distT="0" distB="0" distL="0" distR="0" wp14:anchorId="370229C8" wp14:editId="405B22F6">
            <wp:extent cx="5943600" cy="2571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54148" w:rsidRPr="009B3E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C44317"/>
    <w:multiLevelType w:val="hybridMultilevel"/>
    <w:tmpl w:val="9D2E5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tDSxNLSwtLAwNjdW0lEKTi0uzszPAykwrAUAVX/eYiwAAAA="/>
  </w:docVars>
  <w:rsids>
    <w:rsidRoot w:val="0061465B"/>
    <w:rsid w:val="0002268E"/>
    <w:rsid w:val="00034686"/>
    <w:rsid w:val="00082F76"/>
    <w:rsid w:val="00154148"/>
    <w:rsid w:val="001E501F"/>
    <w:rsid w:val="0025536D"/>
    <w:rsid w:val="002577AA"/>
    <w:rsid w:val="003C2AB8"/>
    <w:rsid w:val="003E0718"/>
    <w:rsid w:val="004412E4"/>
    <w:rsid w:val="00491B73"/>
    <w:rsid w:val="00590A54"/>
    <w:rsid w:val="005C74DC"/>
    <w:rsid w:val="005E5DBE"/>
    <w:rsid w:val="0061465B"/>
    <w:rsid w:val="007331FA"/>
    <w:rsid w:val="007E366D"/>
    <w:rsid w:val="007F26F3"/>
    <w:rsid w:val="008E04F6"/>
    <w:rsid w:val="00914EEA"/>
    <w:rsid w:val="009B3E71"/>
    <w:rsid w:val="00A41325"/>
    <w:rsid w:val="00B110F6"/>
    <w:rsid w:val="00B23596"/>
    <w:rsid w:val="00B31617"/>
    <w:rsid w:val="00B51B6C"/>
    <w:rsid w:val="00BA76FE"/>
    <w:rsid w:val="00C973A0"/>
    <w:rsid w:val="00CB21B7"/>
    <w:rsid w:val="00D1307D"/>
    <w:rsid w:val="00D94E2B"/>
    <w:rsid w:val="00F81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95350B-52DE-468B-A024-9D13AC97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1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1FA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491B73"/>
  </w:style>
  <w:style w:type="paragraph" w:styleId="ListParagraph">
    <w:name w:val="List Paragraph"/>
    <w:basedOn w:val="Normal"/>
    <w:uiPriority w:val="34"/>
    <w:qFormat/>
    <w:rsid w:val="003E07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6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6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2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9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3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7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3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0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7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</TotalTime>
  <Pages>7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0</cp:revision>
  <dcterms:created xsi:type="dcterms:W3CDTF">2021-10-19T06:44:00Z</dcterms:created>
  <dcterms:modified xsi:type="dcterms:W3CDTF">2021-10-19T18:41:00Z</dcterms:modified>
</cp:coreProperties>
</file>